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AA2A35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The name of your project</w:t>
            </w:r>
          </w:p>
        </w:tc>
      </w:tr>
      <w:tr w:rsidR="00F25800" w:rsidTr="00C07812">
        <w:tc>
          <w:tcPr>
            <w:tcW w:w="1129" w:type="pct"/>
          </w:tcPr>
          <w:p w:rsidR="00F25800" w:rsidRPr="00A879E3" w:rsidRDefault="00F25800" w:rsidP="00F25800">
            <w:pPr>
              <w:spacing w:before="120" w:after="120"/>
              <w:rPr>
                <w:b/>
                <w:bCs/>
              </w:rPr>
            </w:pPr>
            <w:bookmarkStart w:id="0" w:name="_GoBack" w:colFirst="0" w:colLast="1"/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F25800" w:rsidRPr="001D4977" w:rsidRDefault="00F25800" w:rsidP="00F25800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bookmarkEnd w:id="0"/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AA2A35" w:rsidRDefault="007A4AC9" w:rsidP="00AA2A35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 xml:space="preserve">Normally, the name and title of the </w:t>
            </w:r>
            <w:r w:rsidR="00AA2A35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</w:p>
        </w:tc>
        <w:tc>
          <w:tcPr>
            <w:tcW w:w="3871" w:type="pct"/>
          </w:tcPr>
          <w:p w:rsidR="00FF788B" w:rsidRPr="00AA2A35" w:rsidRDefault="00A879E3" w:rsidP="00AA2A35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 xml:space="preserve">Normally, the </w:t>
            </w:r>
            <w:r w:rsidR="00AA2A35">
              <w:rPr>
                <w:color w:val="5B9BD5" w:themeColor="accent1"/>
              </w:rPr>
              <w:t>Executive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AA2A35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AA2A35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AA2A35" w:rsidRDefault="00AA2A35" w:rsidP="00AA2A35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AA2A35" w:rsidRDefault="00AA2A35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AA2A35" w:rsidRDefault="00AA2A35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  <w:tr w:rsidR="00AA2A35" w:rsidTr="00AA2A35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AA2A35" w:rsidRDefault="00AA2A35">
            <w:pPr>
              <w:spacing w:before="240" w:after="240"/>
            </w:pPr>
          </w:p>
        </w:tc>
      </w:tr>
    </w:tbl>
    <w:p w:rsidR="00AA2A35" w:rsidRDefault="00AA2A35" w:rsidP="00C07812"/>
    <w:p w:rsidR="00A72C25" w:rsidRDefault="00A72C25" w:rsidP="00C07812">
      <w:pPr>
        <w:pStyle w:val="Heading1"/>
      </w:pPr>
      <w:r>
        <w:lastRenderedPageBreak/>
        <w:t>Notes</w:t>
      </w:r>
    </w:p>
    <w:p w:rsidR="00C07812" w:rsidRDefault="00A72C25" w:rsidP="00AA2A35">
      <w:r w:rsidRPr="00AA2A35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267462" w:rsidP="00320C8E">
      <w:pPr>
        <w:pStyle w:val="Heading1"/>
      </w:pPr>
      <w:r>
        <w:t>Defini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ackground:</w:t>
            </w:r>
          </w:p>
        </w:tc>
        <w:tc>
          <w:tcPr>
            <w:tcW w:w="3333" w:type="pct"/>
          </w:tcPr>
          <w:p w:rsidR="00FA199D" w:rsidRPr="00AA2A35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How did it happen?!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ain Goal:</w:t>
            </w:r>
          </w:p>
        </w:tc>
        <w:tc>
          <w:tcPr>
            <w:tcW w:w="3333" w:type="pct"/>
          </w:tcPr>
          <w:p w:rsidR="00FA199D" w:rsidRPr="00AA2A35" w:rsidRDefault="00267462" w:rsidP="00C30E78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Why are you doing the project?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sired Outcomes:</w:t>
            </w:r>
          </w:p>
        </w:tc>
        <w:tc>
          <w:tcPr>
            <w:tcW w:w="3333" w:type="pct"/>
          </w:tcPr>
          <w:p w:rsidR="00FA199D" w:rsidRPr="00AA2A35" w:rsidRDefault="00267462" w:rsidP="00C30E78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What are you going to get from this project?</w:t>
            </w:r>
          </w:p>
        </w:tc>
      </w:tr>
      <w:tr w:rsidR="00FA199D" w:rsidTr="00FA199D">
        <w:tc>
          <w:tcPr>
            <w:tcW w:w="1667" w:type="pct"/>
          </w:tcPr>
          <w:p w:rsidR="00FA199D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straints and Assumptions:</w:t>
            </w:r>
          </w:p>
        </w:tc>
        <w:tc>
          <w:tcPr>
            <w:tcW w:w="3333" w:type="pct"/>
          </w:tcPr>
          <w:p w:rsidR="00FA199D" w:rsidRPr="00AA2A35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It always help in the future!</w:t>
            </w:r>
          </w:p>
        </w:tc>
      </w:tr>
      <w:tr w:rsidR="00267462" w:rsidTr="00FA199D">
        <w:tc>
          <w:tcPr>
            <w:tcW w:w="1667" w:type="pct"/>
          </w:tcPr>
          <w:p w:rsidR="00267462" w:rsidRDefault="00267462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nterfaces:</w:t>
            </w:r>
          </w:p>
        </w:tc>
        <w:tc>
          <w:tcPr>
            <w:tcW w:w="3333" w:type="pct"/>
          </w:tcPr>
          <w:p w:rsidR="00267462" w:rsidRPr="00AA2A35" w:rsidRDefault="00267462" w:rsidP="00FA199D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i.e. interfaces with the business as usual, other projects, etc.</w:t>
            </w:r>
          </w:p>
        </w:tc>
      </w:tr>
      <w:tr w:rsidR="00177DBE" w:rsidTr="00FA199D">
        <w:tc>
          <w:tcPr>
            <w:tcW w:w="1667" w:type="pct"/>
          </w:tcPr>
          <w:p w:rsidR="00177DBE" w:rsidRDefault="00177DBE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Approach:</w:t>
            </w:r>
          </w:p>
        </w:tc>
        <w:tc>
          <w:tcPr>
            <w:tcW w:w="3333" w:type="pct"/>
          </w:tcPr>
          <w:p w:rsidR="00177DBE" w:rsidRPr="00AA2A35" w:rsidRDefault="00177DBE" w:rsidP="00177DBE">
            <w:pPr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 xml:space="preserve">How the project (or different parts of it) will be developed; e.g. in-house or through a supplier. </w:t>
            </w:r>
          </w:p>
        </w:tc>
      </w:tr>
      <w:tr w:rsidR="00BE49B5" w:rsidTr="00FA199D">
        <w:tc>
          <w:tcPr>
            <w:tcW w:w="1667" w:type="pct"/>
          </w:tcPr>
          <w:p w:rsidR="00BE49B5" w:rsidRDefault="00BE49B5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 Product Description:</w:t>
            </w:r>
          </w:p>
        </w:tc>
        <w:tc>
          <w:tcPr>
            <w:tcW w:w="3333" w:type="pct"/>
          </w:tcPr>
          <w:p w:rsidR="00BE49B5" w:rsidRPr="00AA2A35" w:rsidRDefault="00BE49B5" w:rsidP="00AA2A35">
            <w:pPr>
              <w:spacing w:before="120" w:after="120"/>
              <w:rPr>
                <w:color w:val="5B9BD5" w:themeColor="accent1"/>
              </w:rPr>
            </w:pPr>
            <w:r w:rsidRPr="00AA2A35">
              <w:rPr>
                <w:color w:val="5B9BD5" w:themeColor="accent1"/>
              </w:rPr>
              <w:t>Reference to external document</w:t>
            </w:r>
          </w:p>
        </w:tc>
      </w:tr>
    </w:tbl>
    <w:p w:rsidR="00267462" w:rsidRDefault="00267462" w:rsidP="00267462">
      <w:pPr>
        <w:pStyle w:val="Heading1"/>
      </w:pPr>
      <w:r>
        <w:t>Outline Business Case</w:t>
      </w:r>
    </w:p>
    <w:p w:rsidR="00267462" w:rsidRPr="00AA2A35" w:rsidRDefault="00267462" w:rsidP="00267462">
      <w:pPr>
        <w:rPr>
          <w:color w:val="5B9BD5" w:themeColor="accent1"/>
        </w:rPr>
      </w:pPr>
      <w:r w:rsidRPr="00AA2A35">
        <w:rPr>
          <w:color w:val="5B9BD5" w:themeColor="accent1"/>
        </w:rPr>
        <w:t>Give a short, simple explanation of the justification of the project; the costs, benefits, dis-benefits, and major risks that can affect those.</w:t>
      </w:r>
    </w:p>
    <w:p w:rsidR="00177DBE" w:rsidRDefault="00177DBE" w:rsidP="00177DBE">
      <w:pPr>
        <w:pStyle w:val="Heading1"/>
      </w:pPr>
      <w:r>
        <w:t>Key Stakeholder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79"/>
        <w:gridCol w:w="6841"/>
      </w:tblGrid>
      <w:tr w:rsidR="00177DBE" w:rsidTr="00120FD3">
        <w:tc>
          <w:tcPr>
            <w:tcW w:w="1481" w:type="pct"/>
            <w:shd w:val="clear" w:color="auto" w:fill="F2F2F2" w:themeFill="background1" w:themeFillShade="F2"/>
          </w:tcPr>
          <w:p w:rsidR="00177DBE" w:rsidRPr="00A879E3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Major Stakeholder</w:t>
            </w:r>
          </w:p>
        </w:tc>
        <w:tc>
          <w:tcPr>
            <w:tcW w:w="3519" w:type="pct"/>
            <w:shd w:val="clear" w:color="auto" w:fill="F2F2F2" w:themeFill="background1" w:themeFillShade="F2"/>
          </w:tcPr>
          <w:p w:rsidR="00177DBE" w:rsidRPr="007A4AC9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otes</w:t>
            </w:r>
          </w:p>
        </w:tc>
      </w:tr>
      <w:tr w:rsidR="00177DBE" w:rsidTr="00120FD3">
        <w:tc>
          <w:tcPr>
            <w:tcW w:w="1481" w:type="pct"/>
          </w:tcPr>
          <w:p w:rsidR="00177DBE" w:rsidRPr="00C96FEB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20FD3">
        <w:tc>
          <w:tcPr>
            <w:tcW w:w="1481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20FD3">
        <w:tc>
          <w:tcPr>
            <w:tcW w:w="1481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3519" w:type="pct"/>
          </w:tcPr>
          <w:p w:rsidR="00177DBE" w:rsidRDefault="00177DBE" w:rsidP="00120FD3">
            <w:pPr>
              <w:spacing w:before="120" w:after="120"/>
            </w:pPr>
          </w:p>
        </w:tc>
      </w:tr>
    </w:tbl>
    <w:p w:rsidR="00177DBE" w:rsidRDefault="00177DBE" w:rsidP="00267462"/>
    <w:p w:rsidR="00267462" w:rsidRDefault="00267462" w:rsidP="00267462">
      <w:pPr>
        <w:pStyle w:val="Heading1"/>
      </w:pPr>
      <w:r>
        <w:lastRenderedPageBreak/>
        <w:t>Project Objectiv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2"/>
        <w:gridCol w:w="3241"/>
        <w:gridCol w:w="3587"/>
      </w:tblGrid>
      <w:tr w:rsidR="00267462" w:rsidTr="00267462">
        <w:tc>
          <w:tcPr>
            <w:tcW w:w="1487" w:type="pct"/>
            <w:shd w:val="clear" w:color="auto" w:fill="F2F2F2" w:themeFill="background1" w:themeFillShade="F2"/>
          </w:tcPr>
          <w:p w:rsidR="00267462" w:rsidRPr="00A879E3" w:rsidRDefault="00267462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667" w:type="pct"/>
            <w:shd w:val="clear" w:color="auto" w:fill="F2F2F2" w:themeFill="background1" w:themeFillShade="F2"/>
          </w:tcPr>
          <w:p w:rsidR="00267462" w:rsidRPr="007A4AC9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845" w:type="pct"/>
            <w:shd w:val="clear" w:color="auto" w:fill="F2F2F2" w:themeFill="background1" w:themeFillShade="F2"/>
          </w:tcPr>
          <w:p w:rsidR="00267462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</w:tr>
      <w:tr w:rsidR="00267462" w:rsidTr="00267462">
        <w:tc>
          <w:tcPr>
            <w:tcW w:w="1487" w:type="pct"/>
          </w:tcPr>
          <w:p w:rsidR="00267462" w:rsidRPr="00C96FEB" w:rsidRDefault="00267462" w:rsidP="00120FD3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Pr="00A879E3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Pr="00A879E3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Quality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  <w:tr w:rsidR="00267462" w:rsidTr="00267462">
        <w:tc>
          <w:tcPr>
            <w:tcW w:w="1487" w:type="pct"/>
          </w:tcPr>
          <w:p w:rsidR="00267462" w:rsidRDefault="00267462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1667" w:type="pct"/>
          </w:tcPr>
          <w:p w:rsidR="00267462" w:rsidRDefault="00267462" w:rsidP="00120FD3">
            <w:pPr>
              <w:spacing w:before="120" w:after="120"/>
            </w:pPr>
          </w:p>
        </w:tc>
        <w:tc>
          <w:tcPr>
            <w:tcW w:w="1845" w:type="pct"/>
          </w:tcPr>
          <w:p w:rsidR="00267462" w:rsidRDefault="00267462" w:rsidP="00120FD3">
            <w:pPr>
              <w:spacing w:before="120" w:after="120"/>
            </w:pPr>
          </w:p>
        </w:tc>
      </w:tr>
    </w:tbl>
    <w:p w:rsidR="00177DBE" w:rsidRDefault="00177DBE" w:rsidP="00177DBE">
      <w:pPr>
        <w:pStyle w:val="Heading1"/>
      </w:pPr>
      <w:r>
        <w:t>Project Management Team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1"/>
        <w:gridCol w:w="3095"/>
        <w:gridCol w:w="4014"/>
      </w:tblGrid>
      <w:tr w:rsidR="00177DBE" w:rsidTr="00177DBE">
        <w:tc>
          <w:tcPr>
            <w:tcW w:w="1343" w:type="pct"/>
            <w:shd w:val="clear" w:color="auto" w:fill="F2F2F2" w:themeFill="background1" w:themeFillShade="F2"/>
          </w:tcPr>
          <w:p w:rsidR="00177DBE" w:rsidRPr="00A879E3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1592" w:type="pct"/>
            <w:shd w:val="clear" w:color="auto" w:fill="F2F2F2" w:themeFill="background1" w:themeFillShade="F2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 to</w:t>
            </w:r>
          </w:p>
        </w:tc>
        <w:tc>
          <w:tcPr>
            <w:tcW w:w="2065" w:type="pct"/>
            <w:shd w:val="clear" w:color="auto" w:fill="F2F2F2" w:themeFill="background1" w:themeFillShade="F2"/>
          </w:tcPr>
          <w:p w:rsidR="00177DBE" w:rsidRPr="007A4AC9" w:rsidRDefault="00673D85" w:rsidP="00120FD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ointee</w:t>
            </w:r>
          </w:p>
        </w:tc>
      </w:tr>
      <w:tr w:rsidR="00177DBE" w:rsidTr="00177DBE">
        <w:tc>
          <w:tcPr>
            <w:tcW w:w="1343" w:type="pct"/>
          </w:tcPr>
          <w:p w:rsidR="00177DBE" w:rsidRPr="00C96FEB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77DBE">
        <w:tc>
          <w:tcPr>
            <w:tcW w:w="1343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  <w:tr w:rsidR="00177DBE" w:rsidTr="00177DBE">
        <w:tc>
          <w:tcPr>
            <w:tcW w:w="1343" w:type="pct"/>
          </w:tcPr>
          <w:p w:rsidR="00177DBE" w:rsidRDefault="00177DBE" w:rsidP="00120FD3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592" w:type="pct"/>
          </w:tcPr>
          <w:p w:rsidR="00177DBE" w:rsidRDefault="00177DBE" w:rsidP="00120FD3">
            <w:pPr>
              <w:spacing w:before="120" w:after="120"/>
            </w:pPr>
          </w:p>
        </w:tc>
        <w:tc>
          <w:tcPr>
            <w:tcW w:w="2065" w:type="pct"/>
          </w:tcPr>
          <w:p w:rsidR="00177DBE" w:rsidRDefault="00177DBE" w:rsidP="00120FD3">
            <w:pPr>
              <w:spacing w:before="120" w:after="120"/>
            </w:pPr>
          </w:p>
        </w:tc>
      </w:tr>
    </w:tbl>
    <w:p w:rsidR="00267462" w:rsidRDefault="00267462" w:rsidP="00FA199D"/>
    <w:p w:rsidR="00AA2A35" w:rsidRDefault="00AA2A35" w:rsidP="00FA199D"/>
    <w:p w:rsidR="00AA2A35" w:rsidRDefault="00AA2A35" w:rsidP="00FA199D"/>
    <w:p w:rsidR="00AA2A35" w:rsidRDefault="00AA2A35" w:rsidP="00AA2A35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AA2A35" w:rsidRDefault="00AA2A35" w:rsidP="00AA2A35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AA2A35" w:rsidRDefault="00AA2A35" w:rsidP="00AA2A35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AA2A35" w:rsidRDefault="00AA2A35" w:rsidP="00AA2A35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AA2A35" w:rsidRDefault="00AA2A35" w:rsidP="00AA2A35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AA2A35" w:rsidRPr="00AA2A35" w:rsidRDefault="00AA2A35" w:rsidP="00AA2A35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AA2A35" w:rsidRPr="00AA2A35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5E68" w:rsidRDefault="00E55E68" w:rsidP="00FF788B">
      <w:pPr>
        <w:spacing w:after="0" w:line="240" w:lineRule="auto"/>
      </w:pPr>
      <w:r>
        <w:separator/>
      </w:r>
    </w:p>
  </w:endnote>
  <w:endnote w:type="continuationSeparator" w:id="0">
    <w:p w:rsidR="00E55E68" w:rsidRDefault="00E55E68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F2580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F25800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5E68" w:rsidRDefault="00E55E68" w:rsidP="00FF788B">
      <w:pPr>
        <w:spacing w:after="0" w:line="240" w:lineRule="auto"/>
      </w:pPr>
      <w:r>
        <w:separator/>
      </w:r>
    </w:p>
  </w:footnote>
  <w:footnote w:type="continuationSeparator" w:id="0">
    <w:p w:rsidR="00E55E68" w:rsidRDefault="00E55E68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267462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Project Brief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mwrAUAgc3R6ywAAAA="/>
  </w:docVars>
  <w:rsids>
    <w:rsidRoot w:val="00FF788B"/>
    <w:rsid w:val="00047A48"/>
    <w:rsid w:val="000E1F59"/>
    <w:rsid w:val="00177DBE"/>
    <w:rsid w:val="00267462"/>
    <w:rsid w:val="00267554"/>
    <w:rsid w:val="00320C8E"/>
    <w:rsid w:val="00354736"/>
    <w:rsid w:val="00377AA7"/>
    <w:rsid w:val="00396A85"/>
    <w:rsid w:val="003B5CA2"/>
    <w:rsid w:val="00401D82"/>
    <w:rsid w:val="004E35E3"/>
    <w:rsid w:val="00595896"/>
    <w:rsid w:val="0066258E"/>
    <w:rsid w:val="00673D85"/>
    <w:rsid w:val="007075A4"/>
    <w:rsid w:val="007A4AC9"/>
    <w:rsid w:val="009A1A7E"/>
    <w:rsid w:val="009C144C"/>
    <w:rsid w:val="00A72C25"/>
    <w:rsid w:val="00A879E3"/>
    <w:rsid w:val="00AA2A35"/>
    <w:rsid w:val="00AD6996"/>
    <w:rsid w:val="00AF56E5"/>
    <w:rsid w:val="00BA7677"/>
    <w:rsid w:val="00BE49B5"/>
    <w:rsid w:val="00C07812"/>
    <w:rsid w:val="00C3252B"/>
    <w:rsid w:val="00C96FEB"/>
    <w:rsid w:val="00CA6828"/>
    <w:rsid w:val="00CD6316"/>
    <w:rsid w:val="00E428D4"/>
    <w:rsid w:val="00E55E68"/>
    <w:rsid w:val="00E56595"/>
    <w:rsid w:val="00EC0CF4"/>
    <w:rsid w:val="00EC3707"/>
    <w:rsid w:val="00F25800"/>
    <w:rsid w:val="00F42D11"/>
    <w:rsid w:val="00F6644C"/>
    <w:rsid w:val="00F72973"/>
    <w:rsid w:val="00FA199D"/>
    <w:rsid w:val="00FA5156"/>
    <w:rsid w:val="00FB435A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AA2A3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109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14</cp:revision>
  <cp:lastPrinted>2018-11-18T07:01:00Z</cp:lastPrinted>
  <dcterms:created xsi:type="dcterms:W3CDTF">2018-11-18T09:19:00Z</dcterms:created>
  <dcterms:modified xsi:type="dcterms:W3CDTF">2018-11-18T14:52:00Z</dcterms:modified>
</cp:coreProperties>
</file>